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D32D0" w14:textId="77777777" w:rsidR="000029E1" w:rsidRDefault="000029E1" w:rsidP="000029E1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05A32EA8" w14:textId="3E4DCD0C" w:rsidR="000029E1" w:rsidRDefault="000029E1" w:rsidP="00002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</w:t>
      </w:r>
      <w:r>
        <w:rPr>
          <w:sz w:val="32"/>
          <w:szCs w:val="32"/>
        </w:rPr>
        <w:t>2</w:t>
      </w:r>
      <w:r>
        <w:rPr>
          <w:sz w:val="32"/>
          <w:szCs w:val="32"/>
        </w:rPr>
        <w:t xml:space="preserve">: Day </w:t>
      </w:r>
      <w:r>
        <w:rPr>
          <w:sz w:val="32"/>
          <w:szCs w:val="32"/>
        </w:rPr>
        <w:t>1</w:t>
      </w:r>
      <w:r>
        <w:rPr>
          <w:sz w:val="32"/>
          <w:szCs w:val="32"/>
        </w:rPr>
        <w:t xml:space="preserve"> </w:t>
      </w:r>
    </w:p>
    <w:p w14:paraId="60419562" w14:textId="6BE6C8C6" w:rsidR="000029E1" w:rsidRDefault="000029E1" w:rsidP="000029E1">
      <w:pPr>
        <w:rPr>
          <w:sz w:val="28"/>
          <w:szCs w:val="28"/>
        </w:rPr>
      </w:pPr>
      <w:r>
        <w:rPr>
          <w:sz w:val="28"/>
          <w:szCs w:val="28"/>
        </w:rPr>
        <w:t>1</w:t>
      </w:r>
      <w:r>
        <w:rPr>
          <w:sz w:val="28"/>
          <w:szCs w:val="28"/>
        </w:rPr>
        <w:t>8</w:t>
      </w:r>
      <w:r>
        <w:rPr>
          <w:sz w:val="28"/>
          <w:szCs w:val="28"/>
        </w:rPr>
        <w:t>.03.2021</w:t>
      </w:r>
    </w:p>
    <w:p w14:paraId="4F0CACD6" w14:textId="77777777" w:rsidR="000029E1" w:rsidRDefault="000029E1" w:rsidP="000029E1">
      <w:pPr>
        <w:pStyle w:val="Heading3"/>
        <w:rPr>
          <w:sz w:val="32"/>
          <w:szCs w:val="32"/>
        </w:rPr>
      </w:pPr>
    </w:p>
    <w:p w14:paraId="344F7E96" w14:textId="77777777" w:rsidR="000029E1" w:rsidRDefault="000029E1" w:rsidP="00002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68B80918" w14:textId="77777777" w:rsidR="000029E1" w:rsidRDefault="000029E1" w:rsidP="000029E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7741DE4B" w14:textId="1D2472F5" w:rsidR="000029E1" w:rsidRDefault="000029E1" w:rsidP="000029E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ird increment</w:t>
      </w:r>
      <w:r>
        <w:rPr>
          <w:sz w:val="28"/>
          <w:szCs w:val="28"/>
        </w:rPr>
        <w:t>.</w:t>
      </w:r>
    </w:p>
    <w:p w14:paraId="34F9D7C3" w14:textId="31C51622" w:rsidR="000029E1" w:rsidRDefault="000029E1" w:rsidP="000029E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rt working on forth increment</w:t>
      </w:r>
      <w:r>
        <w:rPr>
          <w:sz w:val="28"/>
          <w:szCs w:val="28"/>
        </w:rPr>
        <w:t>.</w:t>
      </w:r>
    </w:p>
    <w:p w14:paraId="6FD718B2" w14:textId="77777777" w:rsidR="000029E1" w:rsidRDefault="000029E1" w:rsidP="000029E1">
      <w:pPr>
        <w:rPr>
          <w:sz w:val="28"/>
          <w:szCs w:val="28"/>
        </w:rPr>
      </w:pPr>
    </w:p>
    <w:p w14:paraId="29DB6219" w14:textId="77777777" w:rsidR="000029E1" w:rsidRDefault="000029E1" w:rsidP="00002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604F0F41" w14:textId="77777777" w:rsidR="000029E1" w:rsidRDefault="000029E1" w:rsidP="000029E1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540916F7" w14:textId="77777777" w:rsidR="000029E1" w:rsidRDefault="000029E1" w:rsidP="000029E1">
      <w:pPr>
        <w:rPr>
          <w:sz w:val="28"/>
          <w:szCs w:val="28"/>
        </w:rPr>
      </w:pPr>
    </w:p>
    <w:p w14:paraId="7BC2E036" w14:textId="77777777" w:rsidR="000029E1" w:rsidRDefault="000029E1" w:rsidP="000029E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7E2079B0" w14:textId="77777777" w:rsidR="000029E1" w:rsidRDefault="000029E1" w:rsidP="000029E1">
      <w:pPr>
        <w:rPr>
          <w:sz w:val="32"/>
          <w:szCs w:val="32"/>
        </w:rPr>
      </w:pPr>
      <w:hyperlink r:id="rId5" w:history="1">
        <w:r>
          <w:rPr>
            <w:rStyle w:val="Hyperlink"/>
            <w:sz w:val="32"/>
            <w:szCs w:val="32"/>
          </w:rPr>
          <w:t>https://meet.google.com/fua-qrxk-fox</w:t>
        </w:r>
      </w:hyperlink>
    </w:p>
    <w:p w14:paraId="622C0CA0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NDQyNjK1MDc2MTNT0lEKTi0uzszPAykwrAUALMK7OywAAAA="/>
  </w:docVars>
  <w:rsids>
    <w:rsidRoot w:val="00EC7C38"/>
    <w:rsid w:val="000029E1"/>
    <w:rsid w:val="001C1A4A"/>
    <w:rsid w:val="003371AD"/>
    <w:rsid w:val="003416D3"/>
    <w:rsid w:val="00EC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76F4"/>
  <w15:chartTrackingRefBased/>
  <w15:docId w15:val="{07C59BBB-3063-4499-964E-6284FAB2A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9E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29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29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29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29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029E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29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2T08:47:00Z</dcterms:created>
  <dcterms:modified xsi:type="dcterms:W3CDTF">2021-04-12T08:56:00Z</dcterms:modified>
</cp:coreProperties>
</file>